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C87CC" w14:textId="77777777" w:rsidR="00231E96" w:rsidRDefault="00231E96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1260"/>
        <w:gridCol w:w="1558"/>
        <w:gridCol w:w="3117"/>
      </w:tblGrid>
      <w:tr w:rsidR="0098665B" w:rsidRPr="0060260F" w14:paraId="106835C2" w14:textId="77777777" w:rsidTr="00865035">
        <w:tc>
          <w:tcPr>
            <w:tcW w:w="3415" w:type="dxa"/>
          </w:tcPr>
          <w:p w14:paraId="14127CA5" w14:textId="187A4F69" w:rsidR="0098665B" w:rsidRPr="007702B6" w:rsidRDefault="0098665B" w:rsidP="005E60B4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Nam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865035">
              <w:rPr>
                <w:sz w:val="24"/>
                <w:szCs w:val="24"/>
              </w:rPr>
              <w:t>Get Services</w:t>
            </w:r>
          </w:p>
        </w:tc>
        <w:tc>
          <w:tcPr>
            <w:tcW w:w="2818" w:type="dxa"/>
            <w:gridSpan w:val="2"/>
          </w:tcPr>
          <w:p w14:paraId="2444901F" w14:textId="2578A642" w:rsidR="0098665B" w:rsidRPr="007702B6" w:rsidRDefault="0098665B" w:rsidP="005E60B4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D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865035" w:rsidRPr="00865035">
              <w:rPr>
                <w:sz w:val="24"/>
                <w:szCs w:val="24"/>
              </w:rPr>
              <w:t>4</w:t>
            </w:r>
          </w:p>
        </w:tc>
        <w:tc>
          <w:tcPr>
            <w:tcW w:w="3117" w:type="dxa"/>
          </w:tcPr>
          <w:p w14:paraId="7559C85B" w14:textId="38D0F3EB" w:rsidR="0098665B" w:rsidRPr="007702B6" w:rsidRDefault="0098665B" w:rsidP="00865035">
            <w:pPr>
              <w:rPr>
                <w:sz w:val="24"/>
                <w:szCs w:val="24"/>
              </w:rPr>
            </w:pPr>
            <w:r w:rsidRPr="0060260F">
              <w:rPr>
                <w:b/>
                <w:bCs/>
                <w:sz w:val="28"/>
                <w:szCs w:val="28"/>
              </w:rPr>
              <w:t>Importance level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865035">
              <w:rPr>
                <w:sz w:val="24"/>
                <w:szCs w:val="24"/>
              </w:rPr>
              <w:t>High</w:t>
            </w:r>
          </w:p>
        </w:tc>
      </w:tr>
      <w:tr w:rsidR="0098665B" w:rsidRPr="0060260F" w14:paraId="1CAE21B8" w14:textId="77777777" w:rsidTr="005E60B4">
        <w:tc>
          <w:tcPr>
            <w:tcW w:w="4675" w:type="dxa"/>
            <w:gridSpan w:val="2"/>
          </w:tcPr>
          <w:p w14:paraId="08E32022" w14:textId="1FECA1EB" w:rsidR="0098665B" w:rsidRPr="0060260F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Primary Actor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865035" w:rsidRPr="00865035">
              <w:rPr>
                <w:sz w:val="24"/>
                <w:szCs w:val="24"/>
              </w:rPr>
              <w:t>User</w:t>
            </w:r>
          </w:p>
        </w:tc>
        <w:tc>
          <w:tcPr>
            <w:tcW w:w="4675" w:type="dxa"/>
            <w:gridSpan w:val="2"/>
          </w:tcPr>
          <w:p w14:paraId="0C5464DD" w14:textId="77777777" w:rsidR="0098665B" w:rsidRPr="0060260F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Use Case Type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7702B6">
              <w:rPr>
                <w:sz w:val="24"/>
                <w:szCs w:val="24"/>
              </w:rPr>
              <w:t>Detail, Essential</w:t>
            </w:r>
          </w:p>
        </w:tc>
      </w:tr>
      <w:tr w:rsidR="0098665B" w:rsidRPr="0060260F" w14:paraId="36480196" w14:textId="77777777" w:rsidTr="005E60B4">
        <w:tc>
          <w:tcPr>
            <w:tcW w:w="9350" w:type="dxa"/>
            <w:gridSpan w:val="4"/>
          </w:tcPr>
          <w:p w14:paraId="5F50427E" w14:textId="77777777" w:rsidR="0098665B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Stakeholders and Interests:</w:t>
            </w:r>
          </w:p>
          <w:p w14:paraId="2513D3E3" w14:textId="77777777" w:rsidR="0098665B" w:rsidRDefault="0098665B" w:rsidP="005E60B4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>User – wants to register in the site to get the services</w:t>
            </w:r>
            <w:r>
              <w:rPr>
                <w:sz w:val="24"/>
                <w:szCs w:val="24"/>
              </w:rPr>
              <w:t>.</w:t>
            </w:r>
          </w:p>
          <w:p w14:paraId="0E10C614" w14:textId="77777777" w:rsidR="00067BC3" w:rsidRDefault="00865035" w:rsidP="00865035">
            <w:pPr>
              <w:rPr>
                <w:sz w:val="24"/>
                <w:szCs w:val="24"/>
              </w:rPr>
            </w:pPr>
            <w:r w:rsidRPr="00865035">
              <w:rPr>
                <w:sz w:val="24"/>
                <w:szCs w:val="24"/>
              </w:rPr>
              <w:t>Specialist – wants to prepare the results for the user.</w:t>
            </w:r>
          </w:p>
          <w:p w14:paraId="17A529F9" w14:textId="752FE414" w:rsidR="00031A51" w:rsidRPr="00865035" w:rsidRDefault="00031A51" w:rsidP="0086503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 – Sees the history of given services.</w:t>
            </w:r>
          </w:p>
        </w:tc>
      </w:tr>
      <w:tr w:rsidR="0098665B" w:rsidRPr="0060260F" w14:paraId="61D66B37" w14:textId="77777777" w:rsidTr="005E60B4">
        <w:tc>
          <w:tcPr>
            <w:tcW w:w="9350" w:type="dxa"/>
            <w:gridSpan w:val="4"/>
          </w:tcPr>
          <w:p w14:paraId="03719FF4" w14:textId="77777777" w:rsidR="0098665B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60260F">
              <w:rPr>
                <w:b/>
                <w:bCs/>
                <w:sz w:val="28"/>
                <w:szCs w:val="28"/>
              </w:rPr>
              <w:t>Brief Description:</w:t>
            </w:r>
          </w:p>
          <w:p w14:paraId="019F92FB" w14:textId="44837E8F" w:rsidR="00067BC3" w:rsidRPr="00865035" w:rsidRDefault="0098665B" w:rsidP="00865035">
            <w:pPr>
              <w:rPr>
                <w:sz w:val="24"/>
                <w:szCs w:val="24"/>
              </w:rPr>
            </w:pPr>
            <w:r w:rsidRPr="007702B6">
              <w:rPr>
                <w:sz w:val="24"/>
                <w:szCs w:val="24"/>
              </w:rPr>
              <w:t xml:space="preserve">This use case describes how </w:t>
            </w:r>
            <w:r w:rsidR="00031A51" w:rsidRPr="007702B6">
              <w:rPr>
                <w:sz w:val="24"/>
                <w:szCs w:val="24"/>
              </w:rPr>
              <w:t>a</w:t>
            </w:r>
            <w:r w:rsidR="00865035">
              <w:rPr>
                <w:sz w:val="24"/>
                <w:szCs w:val="24"/>
              </w:rPr>
              <w:t xml:space="preserve"> user gets </w:t>
            </w:r>
            <w:r w:rsidR="00031A51">
              <w:rPr>
                <w:sz w:val="24"/>
                <w:szCs w:val="24"/>
              </w:rPr>
              <w:t>its</w:t>
            </w:r>
            <w:r w:rsidR="00865035">
              <w:rPr>
                <w:sz w:val="24"/>
                <w:szCs w:val="24"/>
              </w:rPr>
              <w:t xml:space="preserve"> service.</w:t>
            </w:r>
          </w:p>
        </w:tc>
      </w:tr>
      <w:tr w:rsidR="0098665B" w:rsidRPr="0060260F" w14:paraId="36151200" w14:textId="77777777" w:rsidTr="005E60B4">
        <w:tc>
          <w:tcPr>
            <w:tcW w:w="9350" w:type="dxa"/>
            <w:gridSpan w:val="4"/>
          </w:tcPr>
          <w:p w14:paraId="5589E8E0" w14:textId="77777777" w:rsidR="00C1203A" w:rsidRDefault="0098665B" w:rsidP="005E60B4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Trigger: </w:t>
            </w:r>
          </w:p>
          <w:p w14:paraId="58B91230" w14:textId="77777777" w:rsidR="00067BC3" w:rsidRDefault="00865035" w:rsidP="00865035">
            <w:pPr>
              <w:rPr>
                <w:sz w:val="24"/>
                <w:szCs w:val="24"/>
              </w:rPr>
            </w:pPr>
            <w:r w:rsidRPr="00865035">
              <w:rPr>
                <w:sz w:val="24"/>
                <w:szCs w:val="24"/>
              </w:rPr>
              <w:t>User asks for new service</w:t>
            </w:r>
          </w:p>
          <w:p w14:paraId="74DE055C" w14:textId="77777777" w:rsidR="00031A51" w:rsidRPr="00031A51" w:rsidRDefault="00031A51" w:rsidP="00865035">
            <w:pPr>
              <w:rPr>
                <w:b/>
                <w:bCs/>
                <w:sz w:val="24"/>
                <w:szCs w:val="24"/>
              </w:rPr>
            </w:pPr>
            <w:r w:rsidRPr="00031A51">
              <w:rPr>
                <w:b/>
                <w:bCs/>
                <w:sz w:val="24"/>
                <w:szCs w:val="24"/>
              </w:rPr>
              <w:t>Type:</w:t>
            </w:r>
          </w:p>
          <w:p w14:paraId="0BF0F5DF" w14:textId="46639A9F" w:rsidR="00031A51" w:rsidRPr="00C1203A" w:rsidRDefault="00031A51" w:rsidP="00865035">
            <w:pPr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98665B" w:rsidRPr="00A07174" w14:paraId="4ADDBF80" w14:textId="77777777" w:rsidTr="0098665B">
        <w:tc>
          <w:tcPr>
            <w:tcW w:w="9350" w:type="dxa"/>
            <w:gridSpan w:val="4"/>
          </w:tcPr>
          <w:p w14:paraId="6160675C" w14:textId="77777777" w:rsidR="0098665B" w:rsidRPr="007A7ABB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Relationships:</w:t>
            </w:r>
          </w:p>
          <w:p w14:paraId="4A6A1AB3" w14:textId="6B9C6C93" w:rsidR="0098665B" w:rsidRPr="00A07174" w:rsidRDefault="0098665B" w:rsidP="005E60B4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Association</w:t>
            </w:r>
            <w:r w:rsidR="00865035">
              <w:rPr>
                <w:sz w:val="28"/>
                <w:szCs w:val="28"/>
              </w:rPr>
              <w:t xml:space="preserve">:         </w:t>
            </w:r>
            <w:r>
              <w:rPr>
                <w:sz w:val="28"/>
                <w:szCs w:val="28"/>
              </w:rPr>
              <w:t>User,</w:t>
            </w:r>
            <w:r w:rsidR="00865035">
              <w:rPr>
                <w:sz w:val="28"/>
                <w:szCs w:val="28"/>
              </w:rPr>
              <w:t xml:space="preserve"> SIB service</w:t>
            </w:r>
          </w:p>
          <w:p w14:paraId="638F1C8B" w14:textId="73506C1E" w:rsidR="0098665B" w:rsidRPr="00A07174" w:rsidRDefault="0098665B" w:rsidP="00865035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Include</w:t>
            </w:r>
            <w:r w:rsidR="00865035">
              <w:rPr>
                <w:sz w:val="28"/>
                <w:szCs w:val="28"/>
              </w:rPr>
              <w:t xml:space="preserve">:                Get Prediction </w:t>
            </w:r>
            <w:r w:rsidR="00031A51">
              <w:rPr>
                <w:sz w:val="28"/>
                <w:szCs w:val="28"/>
              </w:rPr>
              <w:t>Service (5)</w:t>
            </w:r>
            <w:r w:rsidR="00865035">
              <w:rPr>
                <w:sz w:val="28"/>
                <w:szCs w:val="28"/>
              </w:rPr>
              <w:t xml:space="preserve">, Get other </w:t>
            </w:r>
            <w:r w:rsidR="00031A51">
              <w:rPr>
                <w:sz w:val="28"/>
                <w:szCs w:val="28"/>
              </w:rPr>
              <w:t>Service (6)</w:t>
            </w:r>
          </w:p>
          <w:p w14:paraId="0446E055" w14:textId="77777777" w:rsidR="0098665B" w:rsidRPr="00A07174" w:rsidRDefault="0098665B" w:rsidP="005E60B4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Extend</w:t>
            </w:r>
          </w:p>
          <w:p w14:paraId="2E18DC92" w14:textId="77777777" w:rsidR="0098665B" w:rsidRDefault="0098665B" w:rsidP="005E60B4">
            <w:pPr>
              <w:pStyle w:val="ListParagraph"/>
              <w:numPr>
                <w:ilvl w:val="0"/>
                <w:numId w:val="1"/>
              </w:numPr>
              <w:rPr>
                <w:sz w:val="28"/>
                <w:szCs w:val="28"/>
              </w:rPr>
            </w:pPr>
            <w:r w:rsidRPr="00A07174">
              <w:rPr>
                <w:sz w:val="28"/>
                <w:szCs w:val="28"/>
              </w:rPr>
              <w:t>Generalization</w:t>
            </w:r>
          </w:p>
          <w:p w14:paraId="0AD28FA7" w14:textId="77777777" w:rsidR="0098665B" w:rsidRPr="00A07174" w:rsidRDefault="0098665B" w:rsidP="005E60B4">
            <w:pPr>
              <w:pStyle w:val="ListParagraph"/>
              <w:rPr>
                <w:sz w:val="28"/>
                <w:szCs w:val="28"/>
              </w:rPr>
            </w:pPr>
          </w:p>
        </w:tc>
      </w:tr>
      <w:tr w:rsidR="0098665B" w14:paraId="7997370D" w14:textId="77777777" w:rsidTr="005E60B4">
        <w:tc>
          <w:tcPr>
            <w:tcW w:w="9350" w:type="dxa"/>
            <w:gridSpan w:val="4"/>
          </w:tcPr>
          <w:p w14:paraId="3808766E" w14:textId="77777777" w:rsidR="0098665B" w:rsidRPr="007A7ABB" w:rsidRDefault="0098665B" w:rsidP="005E60B4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Normal Flow of Events:</w:t>
            </w:r>
          </w:p>
          <w:p w14:paraId="188A6E19" w14:textId="77777777" w:rsidR="0098665B" w:rsidRPr="00E0134D" w:rsidRDefault="00E0134D" w:rsidP="00031A51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E0134D">
              <w:rPr>
                <w:sz w:val="24"/>
                <w:szCs w:val="24"/>
              </w:rPr>
              <w:t>User chooses the service</w:t>
            </w:r>
          </w:p>
          <w:p w14:paraId="6A394792" w14:textId="77777777" w:rsidR="00E0134D" w:rsidRPr="00E0134D" w:rsidRDefault="00E0134D" w:rsidP="00031A51">
            <w:pPr>
              <w:pStyle w:val="ListParagraph"/>
              <w:numPr>
                <w:ilvl w:val="0"/>
                <w:numId w:val="2"/>
              </w:numPr>
              <w:rPr>
                <w:sz w:val="24"/>
                <w:szCs w:val="24"/>
              </w:rPr>
            </w:pPr>
            <w:r w:rsidRPr="00E0134D">
              <w:rPr>
                <w:sz w:val="24"/>
                <w:szCs w:val="24"/>
              </w:rPr>
              <w:t>Based on the selected service:</w:t>
            </w:r>
          </w:p>
          <w:p w14:paraId="7DA8B0DB" w14:textId="77777777" w:rsidR="00E0134D" w:rsidRPr="00E0134D" w:rsidRDefault="00E0134D" w:rsidP="00E0134D">
            <w:pPr>
              <w:pStyle w:val="ListParagraph"/>
              <w:rPr>
                <w:sz w:val="24"/>
                <w:szCs w:val="24"/>
              </w:rPr>
            </w:pPr>
            <w:r w:rsidRPr="00E0134D">
              <w:rPr>
                <w:sz w:val="24"/>
                <w:szCs w:val="24"/>
              </w:rPr>
              <w:t>IF service is “predict the future”, then S-1</w:t>
            </w:r>
          </w:p>
          <w:p w14:paraId="3C112A79" w14:textId="2F8659CD" w:rsidR="00E0134D" w:rsidRPr="003A669A" w:rsidRDefault="00E0134D" w:rsidP="00E0134D">
            <w:pPr>
              <w:pStyle w:val="ListParagraph"/>
              <w:rPr>
                <w:sz w:val="28"/>
                <w:szCs w:val="28"/>
              </w:rPr>
            </w:pPr>
            <w:r w:rsidRPr="00E0134D">
              <w:rPr>
                <w:sz w:val="24"/>
                <w:szCs w:val="24"/>
              </w:rPr>
              <w:t>IF service is “other services”, then S-2</w:t>
            </w:r>
          </w:p>
        </w:tc>
      </w:tr>
      <w:tr w:rsidR="005637E7" w14:paraId="34B89E56" w14:textId="77777777" w:rsidTr="005637E7">
        <w:tc>
          <w:tcPr>
            <w:tcW w:w="9350" w:type="dxa"/>
            <w:gridSpan w:val="4"/>
          </w:tcPr>
          <w:p w14:paraId="3927D86C" w14:textId="77777777" w:rsidR="005637E7" w:rsidRDefault="005637E7" w:rsidP="005E60B4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ub Flows:</w:t>
            </w:r>
          </w:p>
          <w:p w14:paraId="11254796" w14:textId="3C3D7058" w:rsidR="005637E7" w:rsidRDefault="00E0134D" w:rsidP="005E60B4">
            <w:pPr>
              <w:rPr>
                <w:sz w:val="24"/>
                <w:szCs w:val="24"/>
              </w:rPr>
            </w:pPr>
            <w:r>
              <w:rPr>
                <w:b/>
                <w:bCs/>
                <w:sz w:val="28"/>
                <w:szCs w:val="28"/>
              </w:rPr>
              <w:t xml:space="preserve">     </w:t>
            </w:r>
            <w:r w:rsidRPr="00E0134D">
              <w:rPr>
                <w:sz w:val="24"/>
                <w:szCs w:val="24"/>
              </w:rPr>
              <w:t>S-1:</w:t>
            </w:r>
            <w:r w:rsidR="004820F0">
              <w:rPr>
                <w:sz w:val="24"/>
                <w:szCs w:val="24"/>
              </w:rPr>
              <w:t xml:space="preserve"> Predict the future service</w:t>
            </w:r>
          </w:p>
          <w:p w14:paraId="1C0BB6AA" w14:textId="71ACBB64" w:rsidR="004820F0" w:rsidRPr="004820F0" w:rsidRDefault="004820F0" w:rsidP="005E60B4">
            <w:pPr>
              <w:rPr>
                <w:sz w:val="24"/>
                <w:szCs w:val="24"/>
              </w:rPr>
            </w:pPr>
            <w:r w:rsidRPr="004820F0">
              <w:rPr>
                <w:sz w:val="24"/>
                <w:szCs w:val="24"/>
              </w:rPr>
              <w:t xml:space="preserve">                   Call Get Prediction Service (5)</w:t>
            </w:r>
          </w:p>
          <w:p w14:paraId="13236622" w14:textId="77777777" w:rsidR="00E0134D" w:rsidRDefault="00E0134D" w:rsidP="005E60B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E0134D">
              <w:rPr>
                <w:sz w:val="24"/>
                <w:szCs w:val="24"/>
              </w:rPr>
              <w:t xml:space="preserve">     S-2:</w:t>
            </w:r>
            <w:r w:rsidR="00DA6A47">
              <w:rPr>
                <w:sz w:val="24"/>
                <w:szCs w:val="24"/>
              </w:rPr>
              <w:t xml:space="preserve"> Other services:</w:t>
            </w:r>
          </w:p>
          <w:p w14:paraId="48A673E3" w14:textId="79262643" w:rsidR="00DA6A47" w:rsidRPr="00DA6A47" w:rsidRDefault="00DA6A47" w:rsidP="005E60B4">
            <w:pPr>
              <w:rPr>
                <w:sz w:val="28"/>
                <w:szCs w:val="28"/>
              </w:rPr>
            </w:pPr>
            <w:r w:rsidRPr="00DA6A47">
              <w:rPr>
                <w:sz w:val="24"/>
                <w:szCs w:val="24"/>
              </w:rPr>
              <w:t xml:space="preserve">              </w:t>
            </w:r>
            <w:r>
              <w:rPr>
                <w:sz w:val="24"/>
                <w:szCs w:val="24"/>
              </w:rPr>
              <w:t xml:space="preserve">   </w:t>
            </w:r>
            <w:r w:rsidRPr="00DA6A47">
              <w:rPr>
                <w:sz w:val="24"/>
                <w:szCs w:val="24"/>
              </w:rPr>
              <w:t xml:space="preserve">  Call Get other Service (6)</w:t>
            </w:r>
          </w:p>
        </w:tc>
      </w:tr>
      <w:tr w:rsidR="005637E7" w:rsidRPr="007563A9" w14:paraId="2B26BE80" w14:textId="77777777" w:rsidTr="005637E7">
        <w:tc>
          <w:tcPr>
            <w:tcW w:w="9350" w:type="dxa"/>
            <w:gridSpan w:val="4"/>
          </w:tcPr>
          <w:p w14:paraId="218FF7EB" w14:textId="5165CF1E" w:rsidR="005637E7" w:rsidRPr="004820F0" w:rsidRDefault="005637E7" w:rsidP="004820F0">
            <w:pPr>
              <w:rPr>
                <w:b/>
                <w:bCs/>
                <w:sz w:val="28"/>
                <w:szCs w:val="28"/>
              </w:rPr>
            </w:pPr>
            <w:r w:rsidRPr="007A7ABB">
              <w:rPr>
                <w:b/>
                <w:bCs/>
                <w:sz w:val="28"/>
                <w:szCs w:val="28"/>
              </w:rPr>
              <w:t>Alternate/Exceptional Flows:</w:t>
            </w:r>
          </w:p>
        </w:tc>
      </w:tr>
    </w:tbl>
    <w:p w14:paraId="6BF0CC55" w14:textId="77777777" w:rsidR="00231E96" w:rsidRPr="00A07174" w:rsidRDefault="00231E96">
      <w:pPr>
        <w:rPr>
          <w:sz w:val="28"/>
          <w:szCs w:val="28"/>
        </w:rPr>
      </w:pPr>
    </w:p>
    <w:sectPr w:rsidR="00231E96" w:rsidRPr="00A071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35CD42" w14:textId="77777777" w:rsidR="006940D4" w:rsidRDefault="006940D4" w:rsidP="0098665B">
      <w:pPr>
        <w:spacing w:after="0" w:line="240" w:lineRule="auto"/>
      </w:pPr>
      <w:r>
        <w:separator/>
      </w:r>
    </w:p>
  </w:endnote>
  <w:endnote w:type="continuationSeparator" w:id="0">
    <w:p w14:paraId="5519614B" w14:textId="77777777" w:rsidR="006940D4" w:rsidRDefault="006940D4" w:rsidP="009866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D4223" w14:textId="77777777" w:rsidR="006940D4" w:rsidRDefault="006940D4" w:rsidP="0098665B">
      <w:pPr>
        <w:spacing w:after="0" w:line="240" w:lineRule="auto"/>
      </w:pPr>
      <w:r>
        <w:separator/>
      </w:r>
    </w:p>
  </w:footnote>
  <w:footnote w:type="continuationSeparator" w:id="0">
    <w:p w14:paraId="42EFB5F0" w14:textId="77777777" w:rsidR="006940D4" w:rsidRDefault="006940D4" w:rsidP="009866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F1E0C"/>
    <w:multiLevelType w:val="hybridMultilevel"/>
    <w:tmpl w:val="F43683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AB3156"/>
    <w:multiLevelType w:val="hybridMultilevel"/>
    <w:tmpl w:val="4684B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DC1083"/>
    <w:multiLevelType w:val="hybridMultilevel"/>
    <w:tmpl w:val="99CCB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9029F1"/>
    <w:multiLevelType w:val="hybridMultilevel"/>
    <w:tmpl w:val="9650E9CC"/>
    <w:lvl w:ilvl="0" w:tplc="0409000F">
      <w:start w:val="1"/>
      <w:numFmt w:val="decimal"/>
      <w:lvlText w:val="%1."/>
      <w:lvlJc w:val="left"/>
      <w:pPr>
        <w:ind w:left="1750" w:hanging="360"/>
      </w:pPr>
    </w:lvl>
    <w:lvl w:ilvl="1" w:tplc="04090019" w:tentative="1">
      <w:start w:val="1"/>
      <w:numFmt w:val="lowerLetter"/>
      <w:lvlText w:val="%2."/>
      <w:lvlJc w:val="left"/>
      <w:pPr>
        <w:ind w:left="2470" w:hanging="360"/>
      </w:pPr>
    </w:lvl>
    <w:lvl w:ilvl="2" w:tplc="0409001B" w:tentative="1">
      <w:start w:val="1"/>
      <w:numFmt w:val="lowerRoman"/>
      <w:lvlText w:val="%3."/>
      <w:lvlJc w:val="right"/>
      <w:pPr>
        <w:ind w:left="3190" w:hanging="180"/>
      </w:pPr>
    </w:lvl>
    <w:lvl w:ilvl="3" w:tplc="0409000F" w:tentative="1">
      <w:start w:val="1"/>
      <w:numFmt w:val="decimal"/>
      <w:lvlText w:val="%4."/>
      <w:lvlJc w:val="left"/>
      <w:pPr>
        <w:ind w:left="3910" w:hanging="360"/>
      </w:pPr>
    </w:lvl>
    <w:lvl w:ilvl="4" w:tplc="04090019" w:tentative="1">
      <w:start w:val="1"/>
      <w:numFmt w:val="lowerLetter"/>
      <w:lvlText w:val="%5."/>
      <w:lvlJc w:val="left"/>
      <w:pPr>
        <w:ind w:left="4630" w:hanging="360"/>
      </w:pPr>
    </w:lvl>
    <w:lvl w:ilvl="5" w:tplc="0409001B" w:tentative="1">
      <w:start w:val="1"/>
      <w:numFmt w:val="lowerRoman"/>
      <w:lvlText w:val="%6."/>
      <w:lvlJc w:val="right"/>
      <w:pPr>
        <w:ind w:left="5350" w:hanging="180"/>
      </w:pPr>
    </w:lvl>
    <w:lvl w:ilvl="6" w:tplc="0409000F" w:tentative="1">
      <w:start w:val="1"/>
      <w:numFmt w:val="decimal"/>
      <w:lvlText w:val="%7."/>
      <w:lvlJc w:val="left"/>
      <w:pPr>
        <w:ind w:left="6070" w:hanging="360"/>
      </w:pPr>
    </w:lvl>
    <w:lvl w:ilvl="7" w:tplc="04090019" w:tentative="1">
      <w:start w:val="1"/>
      <w:numFmt w:val="lowerLetter"/>
      <w:lvlText w:val="%8."/>
      <w:lvlJc w:val="left"/>
      <w:pPr>
        <w:ind w:left="6790" w:hanging="360"/>
      </w:pPr>
    </w:lvl>
    <w:lvl w:ilvl="8" w:tplc="0409001B" w:tentative="1">
      <w:start w:val="1"/>
      <w:numFmt w:val="lowerRoman"/>
      <w:lvlText w:val="%9."/>
      <w:lvlJc w:val="right"/>
      <w:pPr>
        <w:ind w:left="7510" w:hanging="180"/>
      </w:pPr>
    </w:lvl>
  </w:abstractNum>
  <w:abstractNum w:abstractNumId="4" w15:restartNumberingAfterBreak="0">
    <w:nsid w:val="5DED1A57"/>
    <w:multiLevelType w:val="hybridMultilevel"/>
    <w:tmpl w:val="4684B6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C161EF"/>
    <w:multiLevelType w:val="hybridMultilevel"/>
    <w:tmpl w:val="C5AE5B24"/>
    <w:lvl w:ilvl="0" w:tplc="0409000F">
      <w:start w:val="1"/>
      <w:numFmt w:val="decimal"/>
      <w:lvlText w:val="%1."/>
      <w:lvlJc w:val="left"/>
      <w:pPr>
        <w:ind w:left="1460" w:hanging="360"/>
      </w:pPr>
    </w:lvl>
    <w:lvl w:ilvl="1" w:tplc="04090019" w:tentative="1">
      <w:start w:val="1"/>
      <w:numFmt w:val="lowerLetter"/>
      <w:lvlText w:val="%2."/>
      <w:lvlJc w:val="left"/>
      <w:pPr>
        <w:ind w:left="2180" w:hanging="360"/>
      </w:pPr>
    </w:lvl>
    <w:lvl w:ilvl="2" w:tplc="0409001B" w:tentative="1">
      <w:start w:val="1"/>
      <w:numFmt w:val="lowerRoman"/>
      <w:lvlText w:val="%3."/>
      <w:lvlJc w:val="right"/>
      <w:pPr>
        <w:ind w:left="2900" w:hanging="180"/>
      </w:pPr>
    </w:lvl>
    <w:lvl w:ilvl="3" w:tplc="0409000F" w:tentative="1">
      <w:start w:val="1"/>
      <w:numFmt w:val="decimal"/>
      <w:lvlText w:val="%4."/>
      <w:lvlJc w:val="left"/>
      <w:pPr>
        <w:ind w:left="3620" w:hanging="360"/>
      </w:pPr>
    </w:lvl>
    <w:lvl w:ilvl="4" w:tplc="04090019" w:tentative="1">
      <w:start w:val="1"/>
      <w:numFmt w:val="lowerLetter"/>
      <w:lvlText w:val="%5."/>
      <w:lvlJc w:val="left"/>
      <w:pPr>
        <w:ind w:left="4340" w:hanging="360"/>
      </w:pPr>
    </w:lvl>
    <w:lvl w:ilvl="5" w:tplc="0409001B" w:tentative="1">
      <w:start w:val="1"/>
      <w:numFmt w:val="lowerRoman"/>
      <w:lvlText w:val="%6."/>
      <w:lvlJc w:val="right"/>
      <w:pPr>
        <w:ind w:left="5060" w:hanging="180"/>
      </w:pPr>
    </w:lvl>
    <w:lvl w:ilvl="6" w:tplc="0409000F" w:tentative="1">
      <w:start w:val="1"/>
      <w:numFmt w:val="decimal"/>
      <w:lvlText w:val="%7."/>
      <w:lvlJc w:val="left"/>
      <w:pPr>
        <w:ind w:left="5780" w:hanging="360"/>
      </w:pPr>
    </w:lvl>
    <w:lvl w:ilvl="7" w:tplc="04090019" w:tentative="1">
      <w:start w:val="1"/>
      <w:numFmt w:val="lowerLetter"/>
      <w:lvlText w:val="%8."/>
      <w:lvlJc w:val="left"/>
      <w:pPr>
        <w:ind w:left="6500" w:hanging="360"/>
      </w:pPr>
    </w:lvl>
    <w:lvl w:ilvl="8" w:tplc="0409001B" w:tentative="1">
      <w:start w:val="1"/>
      <w:numFmt w:val="lowerRoman"/>
      <w:lvlText w:val="%9."/>
      <w:lvlJc w:val="right"/>
      <w:pPr>
        <w:ind w:left="722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N7O0MDA1NjE2MTBV0lEKTi0uzszPAykwrgUA6/mnJSwAAAA="/>
  </w:docVars>
  <w:rsids>
    <w:rsidRoot w:val="009314BA"/>
    <w:rsid w:val="00031A51"/>
    <w:rsid w:val="00067BC3"/>
    <w:rsid w:val="001C5702"/>
    <w:rsid w:val="00231E96"/>
    <w:rsid w:val="003A669A"/>
    <w:rsid w:val="00440F50"/>
    <w:rsid w:val="004820F0"/>
    <w:rsid w:val="005637E7"/>
    <w:rsid w:val="00570730"/>
    <w:rsid w:val="00575C01"/>
    <w:rsid w:val="005D2DC7"/>
    <w:rsid w:val="006940D4"/>
    <w:rsid w:val="007563A9"/>
    <w:rsid w:val="007A7ABB"/>
    <w:rsid w:val="007C1920"/>
    <w:rsid w:val="00865035"/>
    <w:rsid w:val="009314BA"/>
    <w:rsid w:val="00963FAC"/>
    <w:rsid w:val="0098665B"/>
    <w:rsid w:val="00A07174"/>
    <w:rsid w:val="00C1203A"/>
    <w:rsid w:val="00DA6A47"/>
    <w:rsid w:val="00DE6ADD"/>
    <w:rsid w:val="00E0134D"/>
    <w:rsid w:val="00E86EFD"/>
    <w:rsid w:val="00EA3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340B03"/>
  <w15:chartTrackingRefBased/>
  <w15:docId w15:val="{05172791-C0FC-4824-9E81-8687696EF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7ABB"/>
  </w:style>
  <w:style w:type="paragraph" w:styleId="Heading1">
    <w:name w:val="heading 1"/>
    <w:basedOn w:val="Normal"/>
    <w:next w:val="Normal"/>
    <w:link w:val="Heading1Char"/>
    <w:uiPriority w:val="9"/>
    <w:qFormat/>
    <w:rsid w:val="007A7ABB"/>
    <w:pPr>
      <w:keepNext/>
      <w:spacing w:after="0" w:line="240" w:lineRule="auto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71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717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A7ABB"/>
    <w:rPr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9866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65B"/>
  </w:style>
  <w:style w:type="paragraph" w:styleId="Footer">
    <w:name w:val="footer"/>
    <w:basedOn w:val="Normal"/>
    <w:link w:val="FooterChar"/>
    <w:uiPriority w:val="99"/>
    <w:unhideWhenUsed/>
    <w:rsid w:val="009866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6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ooz</dc:creator>
  <cp:keywords/>
  <dc:description/>
  <cp:lastModifiedBy>Ali Ghadiri</cp:lastModifiedBy>
  <cp:revision>18</cp:revision>
  <dcterms:created xsi:type="dcterms:W3CDTF">2021-05-26T03:52:00Z</dcterms:created>
  <dcterms:modified xsi:type="dcterms:W3CDTF">2021-05-30T08:38:00Z</dcterms:modified>
</cp:coreProperties>
</file>